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Halo Health</w:t>
      </w:r>
    </w:p>
    <w:p w14:paraId="424856E2" w14:textId="0C7BB45C" w:rsidR="00940563" w:rsidRDefault="001F45AE" w:rsidP="00FB7279">
      <w:pPr>
        <w:pStyle w:val="NoSpacing"/>
      </w:pPr>
      <w:r>
        <w:t>Cincinnati, OH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6EFACFBD" w:rsidR="00EF18E6" w:rsidRPr="00B15719" w:rsidRDefault="00EF18E6" w:rsidP="00EF18E6">
      <w:r w:rsidRPr="00B15719">
        <w:t xml:space="preserve">I am interested in the </w:t>
      </w:r>
      <w:r w:rsidR="00307B8E" w:rsidRPr="00307B8E">
        <w:t>Business Intelligence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Halo Healt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Halo Health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Halo Health and </w:t>
      </w:r>
      <w:r w:rsidR="00275828">
        <w:t xml:space="preserve">the Business Intelligenc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CEE0A" w14:textId="77777777" w:rsidR="004457CF" w:rsidRDefault="004457CF" w:rsidP="00AA2CAA">
      <w:pPr>
        <w:spacing w:after="0" w:line="240" w:lineRule="auto"/>
      </w:pPr>
      <w:r>
        <w:separator/>
      </w:r>
    </w:p>
  </w:endnote>
  <w:endnote w:type="continuationSeparator" w:id="0">
    <w:p w14:paraId="74B6AE56" w14:textId="77777777" w:rsidR="004457CF" w:rsidRDefault="004457CF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A9AEC" w14:textId="77777777" w:rsidR="004457CF" w:rsidRDefault="004457CF" w:rsidP="00AA2CAA">
      <w:pPr>
        <w:spacing w:after="0" w:line="240" w:lineRule="auto"/>
      </w:pPr>
      <w:r>
        <w:separator/>
      </w:r>
    </w:p>
  </w:footnote>
  <w:footnote w:type="continuationSeparator" w:id="0">
    <w:p w14:paraId="2CCE4D22" w14:textId="77777777" w:rsidR="004457CF" w:rsidRDefault="004457CF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57CF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6D18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45</Words>
  <Characters>1972</Characters>
  <Application>Microsoft Office Word</Application>
  <DocSecurity>0</DocSecurity>
  <Lines>16</Lines>
  <Paragraphs>4</Paragraphs>
  <ScaleCrop>false</ScaleCrop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2T21:07:00Z</dcterms:modified>
</cp:coreProperties>
</file>